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B9E636" w14:textId="77777777" w:rsidR="00944F9A" w:rsidRDefault="00944F9A" w:rsidP="00944F9A">
      <w:pPr>
        <w:pStyle w:val="Heading1"/>
      </w:pPr>
      <w:bookmarkStart w:id="0" w:name="X23d5f99db2d5b9868ea111d7f1798bcee885ccc"/>
      <w:r>
        <w:t>Instructions for Bellevue Big Data Class (Google Cloud)</w:t>
      </w:r>
    </w:p>
    <w:p w14:paraId="242CD53B" w14:textId="77777777" w:rsidR="00944F9A" w:rsidRDefault="00944F9A" w:rsidP="00944F9A">
      <w:pPr>
        <w:pStyle w:val="Heading2"/>
      </w:pPr>
      <w:bookmarkStart w:id="1" w:name="X0f0cce237861675ecb53a09846e897899456e12"/>
      <w:r>
        <w:t>Signing up and Getting Free Credits on Google Cloud</w:t>
      </w:r>
    </w:p>
    <w:p w14:paraId="66FD1112" w14:textId="77777777" w:rsidR="00944F9A" w:rsidRDefault="00944F9A" w:rsidP="00944F9A">
      <w:pPr>
        <w:pStyle w:val="Compact"/>
        <w:numPr>
          <w:ilvl w:val="0"/>
          <w:numId w:val="3"/>
        </w:numPr>
      </w:pPr>
      <w:r>
        <w:t xml:space="preserve">Go to the </w:t>
      </w:r>
      <w:hyperlink r:id="rId8">
        <w:r>
          <w:rPr>
            <w:rStyle w:val="Hyperlink"/>
          </w:rPr>
          <w:t>Google Cloud</w:t>
        </w:r>
      </w:hyperlink>
      <w:r>
        <w:t xml:space="preserve"> website.</w:t>
      </w:r>
    </w:p>
    <w:p w14:paraId="1584DB2C" w14:textId="77777777" w:rsidR="00944F9A" w:rsidRDefault="00944F9A" w:rsidP="00944F9A">
      <w:pPr>
        <w:pStyle w:val="Compact"/>
        <w:numPr>
          <w:ilvl w:val="0"/>
          <w:numId w:val="3"/>
        </w:numPr>
      </w:pPr>
      <w:r>
        <w:t xml:space="preserve">Click </w:t>
      </w:r>
      <w:r>
        <w:rPr>
          <w:rStyle w:val="VerbatimChar"/>
        </w:rPr>
        <w:t>Get Started for Free</w:t>
      </w:r>
      <w:r>
        <w:t>.</w:t>
      </w:r>
    </w:p>
    <w:p w14:paraId="24D8F596" w14:textId="77777777" w:rsidR="00944F9A" w:rsidRDefault="00944F9A" w:rsidP="00944F9A">
      <w:pPr>
        <w:pStyle w:val="Compact"/>
        <w:numPr>
          <w:ilvl w:val="0"/>
          <w:numId w:val="3"/>
        </w:numPr>
      </w:pPr>
      <w:r>
        <w:t>Sign in with your Google account or create one.</w:t>
      </w:r>
    </w:p>
    <w:p w14:paraId="325243B9" w14:textId="77777777" w:rsidR="00944F9A" w:rsidRDefault="00944F9A" w:rsidP="00944F9A">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18FCEDF2" w14:textId="77777777" w:rsidR="00944F9A" w:rsidRDefault="00944F9A" w:rsidP="00944F9A">
      <w:pPr>
        <w:pStyle w:val="Compact"/>
        <w:numPr>
          <w:ilvl w:val="0"/>
          <w:numId w:val="3"/>
        </w:numPr>
      </w:pPr>
      <w:r>
        <w:t>After setting up, you should have $300 in free credits.</w:t>
      </w:r>
    </w:p>
    <w:p w14:paraId="3A41194F" w14:textId="77777777" w:rsidR="00944F9A" w:rsidRPr="0029284F" w:rsidRDefault="00944F9A" w:rsidP="00944F9A">
      <w:pPr>
        <w:pStyle w:val="FirstParagraph"/>
        <w:rPr>
          <w:b/>
          <w:bCs/>
          <w:color w:val="FF0000"/>
        </w:rPr>
      </w:pPr>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p w14:paraId="6E74AE9C" w14:textId="4D0082DD" w:rsidR="00944F9A" w:rsidRDefault="00521D95" w:rsidP="00944F9A">
      <w:pPr>
        <w:pStyle w:val="Heading2"/>
      </w:pPr>
      <w:bookmarkStart w:id="2" w:name="creating-an-ssh-key"/>
      <w:bookmarkStart w:id="3" w:name="spinning-up-an-ubuntu-22.04.2-instance"/>
      <w:bookmarkEnd w:id="1"/>
      <w:r>
        <w:t>Deploy Your VM</w:t>
      </w:r>
    </w:p>
    <w:p w14:paraId="41CB4FA6" w14:textId="77777777" w:rsidR="00521D95" w:rsidRPr="00521D95" w:rsidRDefault="00521D95" w:rsidP="00521D95">
      <w:pPr>
        <w:pStyle w:val="BodyText"/>
      </w:pPr>
      <w:r w:rsidRPr="00521D95">
        <w:t>Watch the video tutorial to learn how to deploy your VM in Google Cloud. Separate videos are available for Mac and PC users, so please choose the one that applies to you:</w:t>
      </w:r>
    </w:p>
    <w:p w14:paraId="2FBB7995" w14:textId="274F3308" w:rsidR="00521D95" w:rsidRPr="00521D95" w:rsidRDefault="00521D95" w:rsidP="00521D95">
      <w:pPr>
        <w:pStyle w:val="BodyText"/>
        <w:numPr>
          <w:ilvl w:val="0"/>
          <w:numId w:val="21"/>
        </w:numPr>
      </w:pPr>
      <w:r w:rsidRPr="00521D95">
        <w:rPr>
          <w:b/>
          <w:bCs/>
        </w:rPr>
        <w:t>PC Users:</w:t>
      </w:r>
      <w:r w:rsidRPr="00521D95">
        <w:t xml:space="preserve"> </w:t>
      </w:r>
      <w:hyperlink r:id="rId9" w:tgtFrame="_new" w:history="1">
        <w:r>
          <w:rPr>
            <w:rStyle w:val="Hyperlink"/>
          </w:rPr>
          <w:t>Watch the walkthrough h</w:t>
        </w:r>
        <w:r>
          <w:rPr>
            <w:rStyle w:val="Hyperlink"/>
          </w:rPr>
          <w:t>e</w:t>
        </w:r>
        <w:r>
          <w:rPr>
            <w:rStyle w:val="Hyperlink"/>
          </w:rPr>
          <w:t>re</w:t>
        </w:r>
      </w:hyperlink>
    </w:p>
    <w:p w14:paraId="463420A5" w14:textId="6ABA342C" w:rsidR="00521D95" w:rsidRPr="00521D95" w:rsidRDefault="00521D95" w:rsidP="00521D95">
      <w:pPr>
        <w:pStyle w:val="BodyText"/>
        <w:numPr>
          <w:ilvl w:val="0"/>
          <w:numId w:val="21"/>
        </w:numPr>
      </w:pPr>
      <w:r w:rsidRPr="00521D95">
        <w:rPr>
          <w:b/>
          <w:bCs/>
        </w:rPr>
        <w:t>Mac Users:</w:t>
      </w:r>
      <w:r w:rsidRPr="00521D95">
        <w:t xml:space="preserve"> </w:t>
      </w:r>
      <w:hyperlink r:id="rId10" w:tgtFrame="_new" w:history="1">
        <w:r>
          <w:rPr>
            <w:rStyle w:val="Hyperlink"/>
          </w:rPr>
          <w:t>Watch th</w:t>
        </w:r>
        <w:r>
          <w:rPr>
            <w:rStyle w:val="Hyperlink"/>
          </w:rPr>
          <w:t>e</w:t>
        </w:r>
        <w:r>
          <w:rPr>
            <w:rStyle w:val="Hyperlink"/>
          </w:rPr>
          <w:t xml:space="preserve"> walkthrough here</w:t>
        </w:r>
      </w:hyperlink>
    </w:p>
    <w:p w14:paraId="58D539C6" w14:textId="77777777" w:rsidR="00521D95" w:rsidRPr="00521D95" w:rsidRDefault="00521D95" w:rsidP="00521D95">
      <w:pPr>
        <w:pStyle w:val="BodyText"/>
      </w:pPr>
      <w:r w:rsidRPr="00521D95">
        <w:t>Starting this week, all work will be done on the Google VM, with your PC or Mac serving only as a client to connect to the VM.</w:t>
      </w:r>
    </w:p>
    <w:p w14:paraId="6151E9E0" w14:textId="50281B2E" w:rsidR="008E7D89" w:rsidRPr="008E7D89" w:rsidRDefault="00521D95" w:rsidP="008E7D89">
      <w:pPr>
        <w:pStyle w:val="BodyText"/>
      </w:pPr>
      <w:r w:rsidRPr="00521D95">
        <w:rPr>
          <w:b/>
          <w:bCs/>
        </w:rPr>
        <w:t>PC Users:</w:t>
      </w:r>
      <w:r w:rsidRPr="00521D95">
        <w:t xml:space="preserve"> In future assignment walkthroughs, we’ll be using the Mac terminal while logged into the Google VM. You'll connect to the VM using PuTTY, but the commands will be identical for both systems. The only difference is that PuTTY handles the SSH tunnel for you, so you won't need to open it manually from the command line. Other than that, both PC and Mac users will operate as clients, with all work being completed on the Google VM.</w:t>
      </w:r>
    </w:p>
    <w:p w14:paraId="1E8630CF" w14:textId="77777777" w:rsidR="008E7D89" w:rsidRDefault="008E7D89" w:rsidP="008E7D89">
      <w:pPr>
        <w:pStyle w:val="Heading2"/>
      </w:pPr>
      <w:bookmarkStart w:id="4" w:name="accessing-user-interfaces"/>
      <w:r>
        <w:t>Accessing User Interfaces</w:t>
      </w:r>
    </w:p>
    <w:p w14:paraId="1D0B4766" w14:textId="77777777" w:rsidR="008E7D89" w:rsidRPr="008E7D89" w:rsidRDefault="008E7D89" w:rsidP="008E7D89">
      <w:pPr>
        <w:pStyle w:val="Compact"/>
      </w:pPr>
      <w:r w:rsidRPr="008E7D89">
        <w:t>Open your tunnels:</w:t>
      </w:r>
    </w:p>
    <w:p w14:paraId="54BED17F" w14:textId="77777777" w:rsidR="008E7D89" w:rsidRDefault="008E7D89" w:rsidP="008E7D89">
      <w:pPr>
        <w:pStyle w:val="Compact"/>
        <w:numPr>
          <w:ilvl w:val="0"/>
          <w:numId w:val="2"/>
        </w:numPr>
      </w:pPr>
      <w:r w:rsidRPr="008E7D89">
        <w:rPr>
          <w:b/>
          <w:bCs/>
        </w:rPr>
        <w:t>PC Users:</w:t>
      </w:r>
      <w:r w:rsidRPr="008E7D89">
        <w:t xml:space="preserve"> Use the saved tunnel session for your tunnels.</w:t>
      </w:r>
    </w:p>
    <w:p w14:paraId="3777CCE1" w14:textId="77777777" w:rsidR="008E7D89" w:rsidRPr="008E7D89" w:rsidRDefault="008E7D89" w:rsidP="008E7D89">
      <w:pPr>
        <w:pStyle w:val="Compact"/>
        <w:ind w:left="720"/>
      </w:pPr>
    </w:p>
    <w:p w14:paraId="09FBA21E" w14:textId="77777777" w:rsidR="008E7D89" w:rsidRDefault="008E7D89" w:rsidP="008E7D89">
      <w:pPr>
        <w:pStyle w:val="Compact"/>
        <w:numPr>
          <w:ilvl w:val="0"/>
          <w:numId w:val="2"/>
        </w:numPr>
      </w:pPr>
      <w:r w:rsidRPr="008E7D89">
        <w:rPr>
          <w:b/>
          <w:bCs/>
        </w:rPr>
        <w:t>Mac Users:</w:t>
      </w:r>
      <w:r w:rsidRPr="008E7D89">
        <w:t xml:space="preserve"> Use the following command:</w:t>
      </w:r>
    </w:p>
    <w:p w14:paraId="15870C3A" w14:textId="77777777" w:rsidR="008E7D89" w:rsidRPr="008E7D89" w:rsidRDefault="008E7D89" w:rsidP="008E7D89">
      <w:pPr>
        <w:pStyle w:val="Compact"/>
        <w:ind w:left="720"/>
        <w:rPr>
          <w:rFonts w:ascii="Courier New" w:hAnsi="Courier New" w:cs="Courier New"/>
        </w:rPr>
      </w:pPr>
      <w:r w:rsidRPr="008E7D89">
        <w:br/>
      </w:r>
      <w:r w:rsidRPr="008E7D89">
        <w:rPr>
          <w:rFonts w:ascii="Courier New" w:hAnsi="Courier New" w:cs="Courier New"/>
        </w:rPr>
        <w:t xml:space="preserve">ssh -L 9870:localhost:9870 -L 8088:localhost:8088 -L 8080:localhost:8080 -L 18080:localhost:18080 -L 16010:localhost:16010 -L 8983:localhost:8983 -L 8443:localhost:8443 </w:t>
      </w:r>
      <w:r w:rsidRPr="008E7D89">
        <w:rPr>
          <w:rFonts w:ascii="Courier New" w:hAnsi="Courier New" w:cs="Courier New"/>
          <w:b/>
          <w:bCs/>
        </w:rPr>
        <w:t>USERNAME@EXTERNAL_IP</w:t>
      </w:r>
    </w:p>
    <w:p w14:paraId="78ECD0CD" w14:textId="77777777" w:rsidR="008E7D89" w:rsidRDefault="008E7D89" w:rsidP="008E7D89">
      <w:pPr>
        <w:pStyle w:val="Compact"/>
        <w:ind w:left="720"/>
      </w:pPr>
    </w:p>
    <w:p w14:paraId="30135078" w14:textId="77777777" w:rsidR="008E7D89" w:rsidRDefault="008E7D89" w:rsidP="008E7D89">
      <w:pPr>
        <w:pStyle w:val="Compact"/>
        <w:ind w:left="720"/>
      </w:pPr>
      <w:r w:rsidRPr="008E7D89">
        <w:lastRenderedPageBreak/>
        <w:t xml:space="preserve">Replace </w:t>
      </w:r>
      <w:r w:rsidRPr="008E7D89">
        <w:rPr>
          <w:b/>
          <w:bCs/>
        </w:rPr>
        <w:t>USERNAME</w:t>
      </w:r>
      <w:r w:rsidRPr="008E7D89">
        <w:t xml:space="preserve"> with your SSH user as shown in the video.</w:t>
      </w:r>
      <w:r w:rsidRPr="008E7D89">
        <w:br/>
        <w:t xml:space="preserve">Replace </w:t>
      </w:r>
      <w:r w:rsidRPr="008E7D89">
        <w:rPr>
          <w:b/>
          <w:bCs/>
        </w:rPr>
        <w:t>EXTERNAL_IP</w:t>
      </w:r>
      <w:r w:rsidRPr="008E7D89">
        <w:t xml:space="preserve"> with your Google VM external IP address.</w:t>
      </w:r>
    </w:p>
    <w:p w14:paraId="7002D924" w14:textId="77777777" w:rsidR="008E7D89" w:rsidRPr="008E7D89" w:rsidRDefault="008E7D89" w:rsidP="008E7D89">
      <w:pPr>
        <w:pStyle w:val="Compact"/>
        <w:ind w:left="720"/>
      </w:pPr>
    </w:p>
    <w:p w14:paraId="38513A35" w14:textId="77777777" w:rsidR="008E7D89" w:rsidRPr="008E7D89" w:rsidRDefault="008E7D89" w:rsidP="008E7D89">
      <w:pPr>
        <w:pStyle w:val="Compact"/>
        <w:numPr>
          <w:ilvl w:val="0"/>
          <w:numId w:val="2"/>
        </w:numPr>
      </w:pPr>
      <w:r w:rsidRPr="008E7D89">
        <w:t xml:space="preserve">HDFS: </w:t>
      </w:r>
      <w:hyperlink r:id="rId11" w:tgtFrame="_new" w:history="1">
        <w:r w:rsidRPr="008E7D89">
          <w:rPr>
            <w:rStyle w:val="Hyperlink"/>
          </w:rPr>
          <w:t>http://localhost:9870</w:t>
        </w:r>
      </w:hyperlink>
    </w:p>
    <w:p w14:paraId="1F32CDF6" w14:textId="77777777" w:rsidR="008E7D89" w:rsidRPr="008E7D89" w:rsidRDefault="008E7D89" w:rsidP="008E7D89">
      <w:pPr>
        <w:pStyle w:val="Compact"/>
        <w:numPr>
          <w:ilvl w:val="0"/>
          <w:numId w:val="2"/>
        </w:numPr>
      </w:pPr>
      <w:r w:rsidRPr="008E7D89">
        <w:t xml:space="preserve">YARN: </w:t>
      </w:r>
      <w:hyperlink r:id="rId12" w:tgtFrame="_new" w:history="1">
        <w:r w:rsidRPr="008E7D89">
          <w:rPr>
            <w:rStyle w:val="Hyperlink"/>
          </w:rPr>
          <w:t>http://localhost:8088</w:t>
        </w:r>
      </w:hyperlink>
    </w:p>
    <w:p w14:paraId="7B140D83" w14:textId="77777777" w:rsidR="008E7D89" w:rsidRPr="008E7D89" w:rsidRDefault="008E7D89" w:rsidP="008E7D89">
      <w:pPr>
        <w:pStyle w:val="Compact"/>
        <w:numPr>
          <w:ilvl w:val="0"/>
          <w:numId w:val="2"/>
        </w:numPr>
      </w:pPr>
      <w:r w:rsidRPr="008E7D89">
        <w:t xml:space="preserve">Spark Master: </w:t>
      </w:r>
      <w:hyperlink r:id="rId13" w:tgtFrame="_new" w:history="1">
        <w:r w:rsidRPr="008E7D89">
          <w:rPr>
            <w:rStyle w:val="Hyperlink"/>
          </w:rPr>
          <w:t>http://localhost:8080</w:t>
        </w:r>
      </w:hyperlink>
    </w:p>
    <w:p w14:paraId="4B574ECE" w14:textId="77777777" w:rsidR="008E7D89" w:rsidRPr="008E7D89" w:rsidRDefault="008E7D89" w:rsidP="008E7D89">
      <w:pPr>
        <w:pStyle w:val="Compact"/>
        <w:numPr>
          <w:ilvl w:val="0"/>
          <w:numId w:val="2"/>
        </w:numPr>
      </w:pPr>
      <w:r w:rsidRPr="008E7D89">
        <w:t xml:space="preserve">Spark History: </w:t>
      </w:r>
      <w:hyperlink r:id="rId14" w:tgtFrame="_new" w:history="1">
        <w:r w:rsidRPr="008E7D89">
          <w:rPr>
            <w:rStyle w:val="Hyperlink"/>
          </w:rPr>
          <w:t>http://localhost:18080</w:t>
        </w:r>
      </w:hyperlink>
    </w:p>
    <w:p w14:paraId="6F77042F" w14:textId="77777777" w:rsidR="008E7D89" w:rsidRPr="008E7D89" w:rsidRDefault="008E7D89" w:rsidP="008E7D89">
      <w:pPr>
        <w:pStyle w:val="Compact"/>
        <w:numPr>
          <w:ilvl w:val="0"/>
          <w:numId w:val="2"/>
        </w:numPr>
      </w:pPr>
      <w:r w:rsidRPr="008E7D89">
        <w:t xml:space="preserve">HBase: </w:t>
      </w:r>
      <w:hyperlink r:id="rId15" w:tgtFrame="_new" w:history="1">
        <w:r w:rsidRPr="008E7D89">
          <w:rPr>
            <w:rStyle w:val="Hyperlink"/>
          </w:rPr>
          <w:t>http://localhost:16010</w:t>
        </w:r>
      </w:hyperlink>
    </w:p>
    <w:p w14:paraId="43E866A0" w14:textId="77777777" w:rsidR="008E7D89" w:rsidRPr="008E7D89" w:rsidRDefault="008E7D89" w:rsidP="008E7D89">
      <w:pPr>
        <w:pStyle w:val="Compact"/>
        <w:numPr>
          <w:ilvl w:val="0"/>
          <w:numId w:val="2"/>
        </w:numPr>
      </w:pPr>
      <w:r w:rsidRPr="008E7D89">
        <w:t xml:space="preserve">Solr: </w:t>
      </w:r>
      <w:hyperlink r:id="rId16" w:tgtFrame="_new" w:history="1">
        <w:r w:rsidRPr="008E7D89">
          <w:rPr>
            <w:rStyle w:val="Hyperlink"/>
          </w:rPr>
          <w:t>http://localhost:8983</w:t>
        </w:r>
      </w:hyperlink>
    </w:p>
    <w:p w14:paraId="45B5E303" w14:textId="77777777" w:rsidR="008E7D89" w:rsidRDefault="008E7D89" w:rsidP="008E7D89">
      <w:pPr>
        <w:pStyle w:val="Compact"/>
        <w:numPr>
          <w:ilvl w:val="0"/>
          <w:numId w:val="2"/>
        </w:numPr>
      </w:pPr>
      <w:r w:rsidRPr="008E7D89">
        <w:t xml:space="preserve">NiFi: </w:t>
      </w:r>
      <w:hyperlink r:id="rId17" w:tgtFrame="_new" w:history="1">
        <w:r w:rsidRPr="008E7D89">
          <w:rPr>
            <w:rStyle w:val="Hyperlink"/>
          </w:rPr>
          <w:t>https://localhost:8443/nifi</w:t>
        </w:r>
      </w:hyperlink>
    </w:p>
    <w:p w14:paraId="0899A3D8" w14:textId="77777777" w:rsidR="008E7D89" w:rsidRDefault="008E7D89" w:rsidP="008E7D89">
      <w:pPr>
        <w:pStyle w:val="Compact"/>
      </w:pPr>
    </w:p>
    <w:p w14:paraId="290B10A7" w14:textId="77777777" w:rsidR="008E7D89" w:rsidRDefault="008E7D89" w:rsidP="008E7D89">
      <w:pPr>
        <w:pStyle w:val="Heading2"/>
      </w:pPr>
      <w:r>
        <w:t>Software Port List (For Putty SSH Tunnels)</w:t>
      </w:r>
    </w:p>
    <w:p w14:paraId="76B21636" w14:textId="67582E4C" w:rsidR="008E7D89" w:rsidRPr="008E7D89" w:rsidRDefault="008E7D89" w:rsidP="008E7D89">
      <w:pPr>
        <w:pStyle w:val="BodyText"/>
      </w:pPr>
      <w:r>
        <w:t>9870, 8088, 8080, 18080, 16010, 8983, 8443</w:t>
      </w:r>
    </w:p>
    <w:p w14:paraId="6DD2D097" w14:textId="77777777" w:rsidR="008E7D89" w:rsidRDefault="008E7D89" w:rsidP="008E7D89">
      <w:pPr>
        <w:pStyle w:val="Compact"/>
        <w:ind w:left="720"/>
      </w:pPr>
    </w:p>
    <w:bookmarkEnd w:id="4"/>
    <w:p w14:paraId="313CD93F" w14:textId="06671E3B" w:rsidR="008E7D89" w:rsidRPr="008E7D89" w:rsidRDefault="00521D95" w:rsidP="008E7D89">
      <w:pPr>
        <w:pStyle w:val="Heading2"/>
      </w:pPr>
      <w:r>
        <w:t>Key Commands for Copy + Paste</w:t>
      </w:r>
    </w:p>
    <w:p w14:paraId="5F27055A" w14:textId="2ABF9C2F" w:rsidR="008E7D89" w:rsidRPr="008E7D89" w:rsidRDefault="008E7D89" w:rsidP="008E7D89">
      <w:pPr>
        <w:pStyle w:val="Compact"/>
        <w:numPr>
          <w:ilvl w:val="0"/>
          <w:numId w:val="22"/>
        </w:numPr>
      </w:pPr>
      <w:bookmarkStart w:id="5" w:name="running-the-big-data-software"/>
      <w:bookmarkEnd w:id="2"/>
      <w:bookmarkEnd w:id="3"/>
      <w:r w:rsidRPr="008E7D89">
        <w:t>Clone the Repository:</w:t>
      </w:r>
      <w:r w:rsidRPr="008E7D89">
        <w:br/>
      </w:r>
      <w:r w:rsidRPr="008E7D89">
        <w:rPr>
          <w:rFonts w:ascii="Courier New" w:hAnsi="Courier New" w:cs="Courier New"/>
        </w:rPr>
        <w:t xml:space="preserve">git clone </w:t>
      </w:r>
      <w:hyperlink r:id="rId18" w:history="1">
        <w:r w:rsidRPr="008E7D89">
          <w:rPr>
            <w:rStyle w:val="Hyperlink"/>
            <w:rFonts w:ascii="Courier New" w:hAnsi="Courier New" w:cs="Courier New"/>
          </w:rPr>
          <w:t>https://github.com/bellevue-university/dsc650-infra.git</w:t>
        </w:r>
      </w:hyperlink>
    </w:p>
    <w:p w14:paraId="5C106818" w14:textId="77777777" w:rsidR="008E7D89" w:rsidRPr="008E7D89" w:rsidRDefault="008E7D89" w:rsidP="008E7D89">
      <w:pPr>
        <w:pStyle w:val="Compact"/>
        <w:ind w:left="360"/>
      </w:pPr>
    </w:p>
    <w:p w14:paraId="77052762" w14:textId="220E90AF" w:rsidR="008E7D89" w:rsidRPr="008E7D89" w:rsidRDefault="008E7D89" w:rsidP="008E7D89">
      <w:pPr>
        <w:pStyle w:val="Compact"/>
        <w:numPr>
          <w:ilvl w:val="0"/>
          <w:numId w:val="22"/>
        </w:numPr>
      </w:pPr>
      <w:r w:rsidRPr="008E7D89">
        <w:t>Run the Setup Script:</w:t>
      </w:r>
      <w:r w:rsidRPr="008E7D89">
        <w:br/>
      </w:r>
      <w:proofErr w:type="spellStart"/>
      <w:r w:rsidRPr="008E7D89">
        <w:rPr>
          <w:rFonts w:ascii="Courier New" w:hAnsi="Courier New" w:cs="Courier New"/>
        </w:rPr>
        <w:t>sudo</w:t>
      </w:r>
      <w:proofErr w:type="spellEnd"/>
      <w:r>
        <w:rPr>
          <w:rFonts w:ascii="Courier New" w:hAnsi="Courier New" w:cs="Courier New"/>
        </w:rPr>
        <w:t xml:space="preserve"> </w:t>
      </w:r>
      <w:r w:rsidRPr="008E7D89">
        <w:rPr>
          <w:rFonts w:ascii="Courier New" w:hAnsi="Courier New" w:cs="Courier New"/>
        </w:rPr>
        <w:t>./setup.sh</w:t>
      </w:r>
    </w:p>
    <w:p w14:paraId="453435C3" w14:textId="77777777" w:rsidR="008E7D89" w:rsidRPr="008E7D89" w:rsidRDefault="008E7D89" w:rsidP="008E7D89">
      <w:pPr>
        <w:pStyle w:val="Compact"/>
      </w:pPr>
    </w:p>
    <w:p w14:paraId="1BC4C4B4" w14:textId="77777777" w:rsidR="008E7D89" w:rsidRPr="008E7D89" w:rsidRDefault="008E7D89" w:rsidP="008E7D89">
      <w:pPr>
        <w:pStyle w:val="Compact"/>
        <w:numPr>
          <w:ilvl w:val="0"/>
          <w:numId w:val="22"/>
        </w:numPr>
      </w:pPr>
      <w:r w:rsidRPr="008E7D89">
        <w:t>Start the Docker Containers:</w:t>
      </w:r>
      <w:r w:rsidRPr="008E7D89">
        <w:br/>
      </w:r>
      <w:r w:rsidRPr="008E7D89">
        <w:rPr>
          <w:rFonts w:ascii="Courier New" w:hAnsi="Courier New" w:cs="Courier New"/>
        </w:rPr>
        <w:t>docker-compose up -d</w:t>
      </w:r>
    </w:p>
    <w:p w14:paraId="6BE59F3C" w14:textId="77777777" w:rsidR="008E7D89" w:rsidRPr="008E7D89" w:rsidRDefault="008E7D89" w:rsidP="008E7D89">
      <w:pPr>
        <w:pStyle w:val="Compact"/>
      </w:pPr>
    </w:p>
    <w:p w14:paraId="66BAE8A8" w14:textId="77777777" w:rsidR="008E7D89" w:rsidRPr="008E7D89" w:rsidRDefault="008E7D89" w:rsidP="008E7D89">
      <w:pPr>
        <w:pStyle w:val="Compact"/>
        <w:numPr>
          <w:ilvl w:val="0"/>
          <w:numId w:val="22"/>
        </w:numPr>
      </w:pPr>
      <w:r w:rsidRPr="008E7D89">
        <w:t>Stop the Docker Containers:</w:t>
      </w:r>
      <w:r w:rsidRPr="008E7D89">
        <w:br/>
      </w:r>
      <w:r w:rsidRPr="008E7D89">
        <w:rPr>
          <w:rFonts w:ascii="Courier New" w:hAnsi="Courier New" w:cs="Courier New"/>
        </w:rPr>
        <w:t>docker-compose down</w:t>
      </w:r>
    </w:p>
    <w:p w14:paraId="5F7F4C93" w14:textId="77777777" w:rsidR="008E7D89" w:rsidRPr="008E7D89" w:rsidRDefault="008E7D89" w:rsidP="008E7D89">
      <w:pPr>
        <w:pStyle w:val="Compact"/>
      </w:pPr>
    </w:p>
    <w:p w14:paraId="2B7C68DF" w14:textId="5121BADD" w:rsidR="008E7D89" w:rsidRPr="008E7D89" w:rsidRDefault="008E7D89" w:rsidP="008E7D89">
      <w:pPr>
        <w:pStyle w:val="Compact"/>
        <w:numPr>
          <w:ilvl w:val="0"/>
          <w:numId w:val="22"/>
        </w:numPr>
      </w:pPr>
      <w:r w:rsidRPr="008E7D89">
        <w:t xml:space="preserve">Start </w:t>
      </w:r>
      <w:proofErr w:type="spellStart"/>
      <w:r w:rsidRPr="008E7D89">
        <w:t>NiFi</w:t>
      </w:r>
      <w:proofErr w:type="spellEnd"/>
      <w:r w:rsidRPr="008E7D89">
        <w:t>:</w:t>
      </w:r>
      <w:r w:rsidRPr="008E7D89">
        <w:br/>
      </w:r>
      <w:r w:rsidRPr="008E7D89">
        <w:rPr>
          <w:rFonts w:ascii="Courier New" w:hAnsi="Courier New" w:cs="Courier New"/>
        </w:rPr>
        <w:t>./nifi.sh start</w:t>
      </w:r>
    </w:p>
    <w:p w14:paraId="3135F333" w14:textId="77777777" w:rsidR="008E7D89" w:rsidRPr="008E7D89" w:rsidRDefault="008E7D89" w:rsidP="008E7D89">
      <w:pPr>
        <w:pStyle w:val="Compact"/>
      </w:pPr>
    </w:p>
    <w:p w14:paraId="648D4B54" w14:textId="5B37CE4B" w:rsidR="00944F9A" w:rsidRPr="00DE2081" w:rsidRDefault="008E7D89" w:rsidP="00944F9A">
      <w:pPr>
        <w:pStyle w:val="Compact"/>
        <w:numPr>
          <w:ilvl w:val="0"/>
          <w:numId w:val="22"/>
        </w:numPr>
      </w:pPr>
      <w:r w:rsidRPr="008E7D89">
        <w:t xml:space="preserve">Stop </w:t>
      </w:r>
      <w:proofErr w:type="spellStart"/>
      <w:r w:rsidRPr="008E7D89">
        <w:t>NiFi</w:t>
      </w:r>
      <w:proofErr w:type="spellEnd"/>
      <w:r w:rsidRPr="008E7D89">
        <w:t>:</w:t>
      </w:r>
      <w:r w:rsidRPr="008E7D89">
        <w:br/>
      </w:r>
      <w:r w:rsidRPr="008E7D89">
        <w:rPr>
          <w:rFonts w:ascii="Courier New" w:hAnsi="Courier New" w:cs="Courier New"/>
        </w:rPr>
        <w:t>./nifi.sh stop</w:t>
      </w:r>
      <w:bookmarkEnd w:id="0"/>
      <w:bookmarkEnd w:id="5"/>
    </w:p>
    <w:p w14:paraId="3691BB72" w14:textId="77777777" w:rsidR="008E7D89" w:rsidRPr="0029284F" w:rsidRDefault="008E7D89" w:rsidP="008E7D89">
      <w:pPr>
        <w:pStyle w:val="FirstParagraph"/>
        <w:rPr>
          <w:b/>
          <w:bCs/>
          <w:color w:val="FF0000"/>
        </w:rPr>
      </w:pPr>
      <w:bookmarkStart w:id="6" w:name="shutting-down"/>
      <w:r w:rsidRPr="0029284F">
        <w:rPr>
          <w:b/>
          <w:bCs/>
          <w:color w:val="FF0000"/>
        </w:rPr>
        <w:t xml:space="preserve">Remember, the Google Cloud free tier credits expire after </w:t>
      </w:r>
      <w:r>
        <w:rPr>
          <w:b/>
          <w:bCs/>
          <w:color w:val="FF0000"/>
        </w:rPr>
        <w:t>90 days</w:t>
      </w:r>
      <w:r w:rsidRPr="0029284F">
        <w:rPr>
          <w:b/>
          <w:bCs/>
          <w:color w:val="FF0000"/>
        </w:rPr>
        <w:t xml:space="preserve"> or when they are all used. Always monitor your usage to avoid unexpected charges. Be sure to stop your instance when not in use to conserve your credits.</w:t>
      </w:r>
    </w:p>
    <w:bookmarkEnd w:id="6"/>
    <w:p w14:paraId="2B9B859A" w14:textId="77777777" w:rsidR="00DE2081" w:rsidRPr="00944F9A" w:rsidRDefault="00DE2081" w:rsidP="00944F9A"/>
    <w:sectPr w:rsidR="00DE2081" w:rsidRPr="00944F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05233D" w14:textId="77777777" w:rsidR="00FF7789" w:rsidRDefault="00FF7789">
      <w:pPr>
        <w:spacing w:after="0"/>
      </w:pPr>
      <w:r>
        <w:separator/>
      </w:r>
    </w:p>
  </w:endnote>
  <w:endnote w:type="continuationSeparator" w:id="0">
    <w:p w14:paraId="15838854" w14:textId="77777777" w:rsidR="00FF7789" w:rsidRDefault="00FF77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BC8FF1" w14:textId="77777777" w:rsidR="00FF7789" w:rsidRDefault="00FF7789">
      <w:r>
        <w:separator/>
      </w:r>
    </w:p>
  </w:footnote>
  <w:footnote w:type="continuationSeparator" w:id="0">
    <w:p w14:paraId="3269A97F" w14:textId="77777777" w:rsidR="00FF7789" w:rsidRDefault="00FF77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5062F3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AB83085"/>
    <w:multiLevelType w:val="multilevel"/>
    <w:tmpl w:val="2E0E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800BB"/>
    <w:multiLevelType w:val="hybridMultilevel"/>
    <w:tmpl w:val="882C6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581B90"/>
    <w:multiLevelType w:val="hybridMultilevel"/>
    <w:tmpl w:val="43603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BC30D96"/>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431C4E8C"/>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 w15:restartNumberingAfterBreak="0">
    <w:nsid w:val="47456E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6620218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6652146C"/>
    <w:multiLevelType w:val="hybridMultilevel"/>
    <w:tmpl w:val="93CEB1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BB7DE7"/>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700E262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70F00862"/>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6" w15:restartNumberingAfterBreak="0">
    <w:nsid w:val="737A51F4"/>
    <w:multiLevelType w:val="hybridMultilevel"/>
    <w:tmpl w:val="6A6289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CF15A5"/>
    <w:multiLevelType w:val="multilevel"/>
    <w:tmpl w:val="273A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2766E3"/>
    <w:multiLevelType w:val="multilevel"/>
    <w:tmpl w:val="DE1C8C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91560B6"/>
    <w:multiLevelType w:val="hybridMultilevel"/>
    <w:tmpl w:val="DB1A21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710FEB"/>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10"/>
  </w:num>
  <w:num w:numId="8" w16cid:durableId="1605458544">
    <w:abstractNumId w:val="8"/>
  </w:num>
  <w:num w:numId="9" w16cid:durableId="1207447406">
    <w:abstractNumId w:val="13"/>
  </w:num>
  <w:num w:numId="10" w16cid:durableId="1745880266">
    <w:abstractNumId w:val="14"/>
  </w:num>
  <w:num w:numId="11" w16cid:durableId="1642228852">
    <w:abstractNumId w:val="7"/>
  </w:num>
  <w:num w:numId="12" w16cid:durableId="1079329968">
    <w:abstractNumId w:val="9"/>
  </w:num>
  <w:num w:numId="13" w16cid:durableId="1671368305">
    <w:abstractNumId w:val="15"/>
  </w:num>
  <w:num w:numId="14" w16cid:durableId="1159887085">
    <w:abstractNumId w:val="3"/>
  </w:num>
  <w:num w:numId="15" w16cid:durableId="25645348">
    <w:abstractNumId w:val="11"/>
  </w:num>
  <w:num w:numId="16" w16cid:durableId="622421880">
    <w:abstractNumId w:val="20"/>
  </w:num>
  <w:num w:numId="17" w16cid:durableId="636885183">
    <w:abstractNumId w:val="5"/>
  </w:num>
  <w:num w:numId="18" w16cid:durableId="413086819">
    <w:abstractNumId w:val="12"/>
  </w:num>
  <w:num w:numId="19" w16cid:durableId="2074424506">
    <w:abstractNumId w:val="16"/>
  </w:num>
  <w:num w:numId="20" w16cid:durableId="129597334">
    <w:abstractNumId w:val="19"/>
  </w:num>
  <w:num w:numId="21" w16cid:durableId="725876813">
    <w:abstractNumId w:val="17"/>
  </w:num>
  <w:num w:numId="22" w16cid:durableId="490799808">
    <w:abstractNumId w:val="6"/>
  </w:num>
  <w:num w:numId="23" w16cid:durableId="925387420">
    <w:abstractNumId w:val="4"/>
  </w:num>
  <w:num w:numId="24" w16cid:durableId="1991262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11383B"/>
    <w:rsid w:val="002465AD"/>
    <w:rsid w:val="002539B6"/>
    <w:rsid w:val="0029284F"/>
    <w:rsid w:val="00294FCF"/>
    <w:rsid w:val="002B366B"/>
    <w:rsid w:val="00327AEB"/>
    <w:rsid w:val="00355EB8"/>
    <w:rsid w:val="003F05FB"/>
    <w:rsid w:val="00417576"/>
    <w:rsid w:val="00521D95"/>
    <w:rsid w:val="00573B0E"/>
    <w:rsid w:val="005A59CD"/>
    <w:rsid w:val="005B5DA6"/>
    <w:rsid w:val="00664790"/>
    <w:rsid w:val="006B0626"/>
    <w:rsid w:val="00787F83"/>
    <w:rsid w:val="007A5370"/>
    <w:rsid w:val="007D5D2B"/>
    <w:rsid w:val="008A0FE1"/>
    <w:rsid w:val="008B3A70"/>
    <w:rsid w:val="008E7D89"/>
    <w:rsid w:val="00940B00"/>
    <w:rsid w:val="009445D6"/>
    <w:rsid w:val="00944F9A"/>
    <w:rsid w:val="00953148"/>
    <w:rsid w:val="009560C6"/>
    <w:rsid w:val="00997B20"/>
    <w:rsid w:val="009F62B7"/>
    <w:rsid w:val="00A50599"/>
    <w:rsid w:val="00A633BE"/>
    <w:rsid w:val="00AA69B7"/>
    <w:rsid w:val="00AB396A"/>
    <w:rsid w:val="00AC56FB"/>
    <w:rsid w:val="00B00BC6"/>
    <w:rsid w:val="00B02C48"/>
    <w:rsid w:val="00B41D12"/>
    <w:rsid w:val="00BB204D"/>
    <w:rsid w:val="00BF6B71"/>
    <w:rsid w:val="00C079D4"/>
    <w:rsid w:val="00C14F5F"/>
    <w:rsid w:val="00C15BB6"/>
    <w:rsid w:val="00C23CD7"/>
    <w:rsid w:val="00C258CE"/>
    <w:rsid w:val="00CE34BF"/>
    <w:rsid w:val="00CF60B6"/>
    <w:rsid w:val="00CF6337"/>
    <w:rsid w:val="00D3606D"/>
    <w:rsid w:val="00D5672B"/>
    <w:rsid w:val="00D86583"/>
    <w:rsid w:val="00DE2081"/>
    <w:rsid w:val="00E473C9"/>
    <w:rsid w:val="00E5050E"/>
    <w:rsid w:val="00F0592F"/>
    <w:rsid w:val="00F2650C"/>
    <w:rsid w:val="00F66CAA"/>
    <w:rsid w:val="00F823A5"/>
    <w:rsid w:val="00F90459"/>
    <w:rsid w:val="00FF77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 w:type="character" w:styleId="UnresolvedMention">
    <w:name w:val="Unresolved Mention"/>
    <w:basedOn w:val="DefaultParagraphFont"/>
    <w:uiPriority w:val="99"/>
    <w:semiHidden/>
    <w:unhideWhenUsed/>
    <w:rsid w:val="009445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789238">
      <w:bodyDiv w:val="1"/>
      <w:marLeft w:val="0"/>
      <w:marRight w:val="0"/>
      <w:marTop w:val="0"/>
      <w:marBottom w:val="0"/>
      <w:divBdr>
        <w:top w:val="none" w:sz="0" w:space="0" w:color="auto"/>
        <w:left w:val="none" w:sz="0" w:space="0" w:color="auto"/>
        <w:bottom w:val="none" w:sz="0" w:space="0" w:color="auto"/>
        <w:right w:val="none" w:sz="0" w:space="0" w:color="auto"/>
      </w:divBdr>
    </w:div>
    <w:div w:id="200287441">
      <w:bodyDiv w:val="1"/>
      <w:marLeft w:val="0"/>
      <w:marRight w:val="0"/>
      <w:marTop w:val="0"/>
      <w:marBottom w:val="0"/>
      <w:divBdr>
        <w:top w:val="none" w:sz="0" w:space="0" w:color="auto"/>
        <w:left w:val="none" w:sz="0" w:space="0" w:color="auto"/>
        <w:bottom w:val="none" w:sz="0" w:space="0" w:color="auto"/>
        <w:right w:val="none" w:sz="0" w:space="0" w:color="auto"/>
      </w:divBdr>
    </w:div>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644091659">
      <w:bodyDiv w:val="1"/>
      <w:marLeft w:val="0"/>
      <w:marRight w:val="0"/>
      <w:marTop w:val="0"/>
      <w:marBottom w:val="0"/>
      <w:divBdr>
        <w:top w:val="none" w:sz="0" w:space="0" w:color="auto"/>
        <w:left w:val="none" w:sz="0" w:space="0" w:color="auto"/>
        <w:bottom w:val="none" w:sz="0" w:space="0" w:color="auto"/>
        <w:right w:val="none" w:sz="0" w:space="0" w:color="auto"/>
      </w:divBdr>
    </w:div>
    <w:div w:id="1104030795">
      <w:bodyDiv w:val="1"/>
      <w:marLeft w:val="0"/>
      <w:marRight w:val="0"/>
      <w:marTop w:val="0"/>
      <w:marBottom w:val="0"/>
      <w:divBdr>
        <w:top w:val="none" w:sz="0" w:space="0" w:color="auto"/>
        <w:left w:val="none" w:sz="0" w:space="0" w:color="auto"/>
        <w:bottom w:val="none" w:sz="0" w:space="0" w:color="auto"/>
        <w:right w:val="none" w:sz="0" w:space="0" w:color="auto"/>
      </w:divBdr>
    </w:div>
    <w:div w:id="1558936965">
      <w:bodyDiv w:val="1"/>
      <w:marLeft w:val="0"/>
      <w:marRight w:val="0"/>
      <w:marTop w:val="0"/>
      <w:marBottom w:val="0"/>
      <w:divBdr>
        <w:top w:val="none" w:sz="0" w:space="0" w:color="auto"/>
        <w:left w:val="none" w:sz="0" w:space="0" w:color="auto"/>
        <w:bottom w:val="none" w:sz="0" w:space="0" w:color="auto"/>
        <w:right w:val="none" w:sz="0" w:space="0" w:color="auto"/>
      </w:divBdr>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 w:id="214276890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oud.google.com" TargetMode="External"/><Relationship Id="rId13" Type="http://schemas.openxmlformats.org/officeDocument/2006/relationships/hyperlink" Target="http://localhost:8080" TargetMode="External"/><Relationship Id="rId18" Type="http://schemas.openxmlformats.org/officeDocument/2006/relationships/hyperlink" Target="https://github.com/bellevue-university/dsc650-infra.gi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8" TargetMode="External"/><Relationship Id="rId17" Type="http://schemas.openxmlformats.org/officeDocument/2006/relationships/hyperlink" Target="https://localhost:8443/nifi" TargetMode="External"/><Relationship Id="rId2" Type="http://schemas.openxmlformats.org/officeDocument/2006/relationships/numbering" Target="numbering.xml"/><Relationship Id="rId16" Type="http://schemas.openxmlformats.org/officeDocument/2006/relationships/hyperlink" Target="http://localhost:898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9870" TargetMode="External"/><Relationship Id="rId5" Type="http://schemas.openxmlformats.org/officeDocument/2006/relationships/webSettings" Target="webSettings.xml"/><Relationship Id="rId15" Type="http://schemas.openxmlformats.org/officeDocument/2006/relationships/hyperlink" Target="http://localhost:16010" TargetMode="External"/><Relationship Id="rId10" Type="http://schemas.openxmlformats.org/officeDocument/2006/relationships/hyperlink" Target="https://youtu.be/qkVhO9gtQ8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outu.be/tKAUPC5BXzs" TargetMode="External"/><Relationship Id="rId14" Type="http://schemas.openxmlformats.org/officeDocument/2006/relationships/hyperlink" Target="http://localhost:180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13368F-B0AA-47C7-B9F4-68F567C10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2</Pages>
  <Words>502</Words>
  <Characters>286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4</cp:revision>
  <dcterms:created xsi:type="dcterms:W3CDTF">2024-10-07T20:13:00Z</dcterms:created>
  <dcterms:modified xsi:type="dcterms:W3CDTF">2024-10-07T20:29:00Z</dcterms:modified>
</cp:coreProperties>
</file>